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7F4246" w:rsidRPr="00C5239D" w:rsidRDefault="007B2E5C">
      <w:pPr>
        <w:pStyle w:val="Title"/>
        <w:rPr>
          <w:rFonts w:ascii="Times New Roman" w:hAnsi="Times New Roman" w:cs="Times New Roman"/>
          <w:sz w:val="48"/>
          <w:szCs w:val="48"/>
        </w:rPr>
      </w:pPr>
      <w:bookmarkStart w:id="0" w:name="_hwfh6uta2zn2" w:colFirst="0" w:colLast="0"/>
      <w:bookmarkEnd w:id="0"/>
      <w:r w:rsidRPr="00C5239D">
        <w:rPr>
          <w:rFonts w:ascii="Times New Roman" w:hAnsi="Times New Roman" w:cs="Times New Roman"/>
          <w:sz w:val="48"/>
          <w:szCs w:val="48"/>
        </w:rPr>
        <w:t>Chapter 6</w:t>
      </w:r>
    </w:p>
    <w:p w14:paraId="00000002" w14:textId="77777777" w:rsidR="007F4246" w:rsidRPr="00C5239D" w:rsidRDefault="007B2E5C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pb9b8pdi8cv2" w:colFirst="0" w:colLast="0"/>
      <w:bookmarkEnd w:id="1"/>
      <w:r w:rsidRPr="00C5239D">
        <w:rPr>
          <w:rFonts w:ascii="Times New Roman" w:hAnsi="Times New Roman" w:cs="Times New Roman"/>
          <w:sz w:val="36"/>
          <w:szCs w:val="36"/>
        </w:rPr>
        <w:t>Try It Yourself: Estimating Likelihood of Values of Data</w:t>
      </w:r>
    </w:p>
    <w:p w14:paraId="00000003" w14:textId="77777777" w:rsidR="007F4246" w:rsidRPr="00C5239D" w:rsidRDefault="007B2E5C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nl6v8wxoixnu" w:colFirst="0" w:colLast="0"/>
      <w:bookmarkEnd w:id="2"/>
      <w:r w:rsidRPr="00C5239D">
        <w:rPr>
          <w:rFonts w:ascii="Times New Roman" w:hAnsi="Times New Roman" w:cs="Times New Roman"/>
          <w:sz w:val="28"/>
          <w:szCs w:val="28"/>
        </w:rPr>
        <w:t>Excel Instructions</w:t>
      </w:r>
    </w:p>
    <w:p w14:paraId="00000004" w14:textId="77777777" w:rsidR="007F4246" w:rsidRDefault="007B2E5C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</w:t>
      </w:r>
      <w:r w:rsidRPr="00C5239D">
        <w:rPr>
          <w:rFonts w:ascii="Courier New" w:eastAsia="Times New Roman" w:hAnsi="Courier New" w:cs="Courier New"/>
          <w:b/>
          <w:bCs/>
          <w:sz w:val="24"/>
          <w:szCs w:val="24"/>
        </w:rPr>
        <w:t>college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 in Excel.</w:t>
      </w:r>
    </w:p>
    <w:p w14:paraId="00000005" w14:textId="258664B1" w:rsidR="007F4246" w:rsidRDefault="007B2E5C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pute the proportion of schools with </w:t>
      </w:r>
      <w:proofErr w:type="spellStart"/>
      <w:r w:rsidR="00C03670">
        <w:rPr>
          <w:rFonts w:ascii="Times New Roman" w:eastAsia="Times New Roman" w:hAnsi="Times New Roman" w:cs="Times New Roman"/>
          <w:sz w:val="24"/>
          <w:szCs w:val="24"/>
        </w:rPr>
        <w:t>f_</w:t>
      </w:r>
      <w:r w:rsidR="00C03670" w:rsidRPr="00C5239D">
        <w:rPr>
          <w:rFonts w:ascii="Courier New" w:eastAsia="Times New Roman" w:hAnsi="Courier New" w:cs="Courier New"/>
          <w:sz w:val="24"/>
          <w:szCs w:val="24"/>
        </w:rPr>
        <w:t>undergrad</w:t>
      </w:r>
      <w:proofErr w:type="spellEnd"/>
      <w:r w:rsidR="00C036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less than 5000:</w:t>
      </w:r>
    </w:p>
    <w:p w14:paraId="00000006" w14:textId="019B6F68" w:rsidR="007F4246" w:rsidRDefault="007B2E5C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nfirm that </w:t>
      </w:r>
      <w:proofErr w:type="spellStart"/>
      <w:r w:rsidR="00C03670">
        <w:rPr>
          <w:rFonts w:ascii="Times New Roman" w:eastAsia="Times New Roman" w:hAnsi="Times New Roman" w:cs="Times New Roman"/>
          <w:sz w:val="24"/>
          <w:szCs w:val="24"/>
        </w:rPr>
        <w:t>f_</w:t>
      </w:r>
      <w:r w:rsidR="00C03670" w:rsidRPr="00C5239D">
        <w:rPr>
          <w:rFonts w:ascii="Courier New" w:eastAsia="Times New Roman" w:hAnsi="Courier New" w:cs="Courier New"/>
          <w:sz w:val="24"/>
          <w:szCs w:val="24"/>
        </w:rPr>
        <w:t>undergrad</w:t>
      </w:r>
      <w:proofErr w:type="spellEnd"/>
      <w:r w:rsidR="00C036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ppears in Column G.</w:t>
      </w:r>
      <w:bookmarkStart w:id="3" w:name="_GoBack"/>
      <w:bookmarkEnd w:id="3"/>
    </w:p>
    <w:p w14:paraId="00000007" w14:textId="77777777" w:rsidR="007F4246" w:rsidRDefault="007B2E5C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T2, type the following formula:</w:t>
      </w:r>
    </w:p>
    <w:p w14:paraId="00000008" w14:textId="77777777" w:rsidR="007F4246" w:rsidRDefault="007B2E5C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G2:G778, "&lt;5000")/COUNT(G2:G778)</w:t>
      </w:r>
    </w:p>
    <w:p w14:paraId="00000009" w14:textId="2FAE0472" w:rsidR="007F4246" w:rsidRDefault="007B2E5C">
      <w:pPr>
        <w:numPr>
          <w:ilvl w:val="0"/>
          <w:numId w:val="1"/>
        </w:numPr>
        <w:spacing w:line="360" w:lineRule="auto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mpute the proportion of schools with </w:t>
      </w:r>
      <w:proofErr w:type="spellStart"/>
      <w:r w:rsidR="00C03670">
        <w:rPr>
          <w:rFonts w:ascii="Times New Roman" w:eastAsia="Times New Roman" w:hAnsi="Times New Roman" w:cs="Times New Roman"/>
          <w:sz w:val="24"/>
          <w:szCs w:val="24"/>
        </w:rPr>
        <w:t>f_</w:t>
      </w:r>
      <w:r w:rsidR="00C03670" w:rsidRPr="00C5239D">
        <w:rPr>
          <w:rFonts w:ascii="Courier New" w:eastAsia="Times New Roman" w:hAnsi="Courier New" w:cs="Courier New"/>
          <w:sz w:val="24"/>
          <w:szCs w:val="24"/>
        </w:rPr>
        <w:t>undergrad</w:t>
      </w:r>
      <w:proofErr w:type="spellEnd"/>
      <w:r w:rsidR="00C0367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re than 15000:</w:t>
      </w:r>
    </w:p>
    <w:p w14:paraId="0000000A" w14:textId="77777777" w:rsidR="007F4246" w:rsidRDefault="007B2E5C">
      <w:pPr>
        <w:numPr>
          <w:ilvl w:val="1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cell T3, type the following formula:</w:t>
      </w:r>
    </w:p>
    <w:p w14:paraId="0000000C" w14:textId="41ED65F3" w:rsidR="007F4246" w:rsidRDefault="007B2E5C" w:rsidP="00C5239D">
      <w:pP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G2:G778, "&gt;15000")/COUNT(G2:G778)</w:t>
      </w:r>
    </w:p>
    <w:sectPr w:rsidR="007F42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A5720"/>
    <w:multiLevelType w:val="multilevel"/>
    <w:tmpl w:val="7EDAFF5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0trQ0MzI2MDI0MrJQ0lEKTi0uzszPAykwrAUAinJd9SwAAAA="/>
  </w:docVars>
  <w:rsids>
    <w:rsidRoot w:val="007F4246"/>
    <w:rsid w:val="0006085D"/>
    <w:rsid w:val="000A6719"/>
    <w:rsid w:val="001F7426"/>
    <w:rsid w:val="007B2E5C"/>
    <w:rsid w:val="007F4246"/>
    <w:rsid w:val="008267AE"/>
    <w:rsid w:val="00C03670"/>
    <w:rsid w:val="00C5239D"/>
    <w:rsid w:val="00D06D31"/>
    <w:rsid w:val="00E50B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C7C58"/>
  <w15:docId w15:val="{532E9E29-3ED6-4255-8CB4-FF69D2C50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Revision">
    <w:name w:val="Revision"/>
    <w:hidden/>
    <w:uiPriority w:val="99"/>
    <w:semiHidden/>
    <w:rsid w:val="00C03670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5239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39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9</Words>
  <Characters>395</Characters>
  <Application>Microsoft Office Word</Application>
  <DocSecurity>0</DocSecurity>
  <Lines>3</Lines>
  <Paragraphs>1</Paragraphs>
  <ScaleCrop>false</ScaleCrop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7</cp:revision>
  <dcterms:created xsi:type="dcterms:W3CDTF">2024-05-31T05:14:00Z</dcterms:created>
  <dcterms:modified xsi:type="dcterms:W3CDTF">2024-09-16T12:50:00Z</dcterms:modified>
</cp:coreProperties>
</file>